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332BF" w14:textId="77777777" w:rsidR="007C5B7C" w:rsidRPr="00DD25BB" w:rsidRDefault="005141BE" w:rsidP="007C5B7C">
      <w:pPr>
        <w:shd w:val="clear" w:color="auto" w:fill="D9D9D9" w:themeFill="background1" w:themeFillShade="D9"/>
        <w:spacing w:after="0"/>
        <w:jc w:val="center"/>
        <w:rPr>
          <w:b/>
          <w:bCs/>
          <w:sz w:val="24"/>
          <w:szCs w:val="24"/>
          <w:u w:val="single"/>
        </w:rPr>
      </w:pP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የደንበኛ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ዳሰሳ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ጥያቄዎች፡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የምግብ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ማከማቻ</w:t>
      </w:r>
      <w:r w:rsidRPr="00DD25BB">
        <w:rPr>
          <w:b/>
          <w:bCs/>
          <w:sz w:val="24"/>
          <w:szCs w:val="24"/>
          <w:u w:val="single"/>
        </w:rPr>
        <w:t>/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ባንክ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በጣቢያው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ላይ፣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ሞባይል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ወይም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ቤት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ለቤት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የማድረስ</w:t>
      </w:r>
      <w:r w:rsidRPr="00DD25BB">
        <w:rPr>
          <w:b/>
          <w:bCs/>
          <w:sz w:val="24"/>
          <w:szCs w:val="24"/>
          <w:u w:val="single"/>
        </w:rPr>
        <w:t xml:space="preserve"> </w:t>
      </w:r>
      <w:r w:rsidRPr="00DD25BB">
        <w:rPr>
          <w:rFonts w:ascii="Nyala" w:eastAsia="Nyala" w:hAnsi="Nyala" w:cs="Nyala"/>
          <w:b/>
          <w:bCs/>
          <w:sz w:val="24"/>
          <w:szCs w:val="24"/>
          <w:u w:val="single"/>
          <w:cs/>
          <w:lang w:bidi="am-ET"/>
        </w:rPr>
        <w:t>ኣገልግሎት</w:t>
      </w:r>
    </w:p>
    <w:p w14:paraId="6A6EC085" w14:textId="77777777" w:rsidR="007C5B7C" w:rsidRPr="00DD25BB" w:rsidRDefault="007C5B7C" w:rsidP="007C5B7C">
      <w:pPr>
        <w:spacing w:after="0" w:line="240" w:lineRule="auto"/>
        <w:rPr>
          <w:b/>
          <w:bCs/>
        </w:rPr>
      </w:pPr>
    </w:p>
    <w:p w14:paraId="10C1E7E2" w14:textId="34CA90BB" w:rsidR="005C09E4" w:rsidRDefault="005141BE" w:rsidP="007C5B7C">
      <w:bookmarkStart w:id="0" w:name="_Hlk131090335"/>
      <w:r>
        <w:rPr>
          <w:rFonts w:ascii="Nyala" w:eastAsia="Nyala" w:hAnsi="Nyala" w:cs="Nyala"/>
          <w:cs/>
          <w:lang w:bidi="am-ET"/>
        </w:rPr>
        <w:t>ይህ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የዳሰሳ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ጥናት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በቀላል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ቻይንኛ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ባህላዊ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ቻይንኛ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ስፓኒሽ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ሩሲያኛ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ቬትናምኛ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አማርኛ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ታጋሎግ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ጃፓንኛ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ኦሮሞኛ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ሶማሊኛ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ትግርኛ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ኮሪያኛ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አረብኛ፣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ዩክሬንኛ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እና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ስዋሂሊ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ይገኛል።</w:t>
      </w:r>
      <w:r>
        <w:t xml:space="preserve">  </w:t>
      </w:r>
    </w:p>
    <w:bookmarkEnd w:id="0"/>
    <w:p w14:paraId="35DCA754" w14:textId="386D8161" w:rsidR="007C5B7C" w:rsidRDefault="005141BE" w:rsidP="007C5B7C">
      <w:r w:rsidRPr="00FD77D9">
        <w:rPr>
          <w:rFonts w:ascii="Nyala" w:eastAsia="Nyala" w:hAnsi="Nyala" w:cs="Nyala"/>
          <w:b/>
          <w:bCs/>
          <w:cs/>
          <w:lang w:bidi="am-ET"/>
        </w:rPr>
        <w:t>የዳሰሳ</w:t>
      </w:r>
      <w:r w:rsidRPr="00FD77D9">
        <w:rPr>
          <w:b/>
          <w:bCs/>
        </w:rPr>
        <w:t xml:space="preserve"> </w:t>
      </w:r>
      <w:r w:rsidRPr="00FD77D9">
        <w:rPr>
          <w:rFonts w:ascii="Nyala" w:eastAsia="Nyala" w:hAnsi="Nyala" w:cs="Nyala"/>
          <w:b/>
          <w:bCs/>
          <w:cs/>
          <w:lang w:bidi="am-ET"/>
        </w:rPr>
        <w:t>ጥናቱ</w:t>
      </w:r>
      <w:r w:rsidRPr="00FD77D9">
        <w:rPr>
          <w:b/>
          <w:bCs/>
        </w:rPr>
        <w:t xml:space="preserve"> </w:t>
      </w:r>
      <w:r w:rsidRPr="00FD77D9">
        <w:rPr>
          <w:rFonts w:ascii="Nyala" w:eastAsia="Nyala" w:hAnsi="Nyala" w:cs="Nyala"/>
          <w:b/>
          <w:bCs/>
          <w:cs/>
          <w:lang w:bidi="am-ET"/>
        </w:rPr>
        <w:t>አላማ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የምግብ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ፍላጎትዎን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እና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በዚህ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ፕሮግራም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ያለዎትን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ልምድ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ለመረዳት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ነው።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የእርስዎ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ግብረ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መልስ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አገልግሎቶቻችንን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እንድናሻሽል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ይረዳናል።</w:t>
      </w:r>
    </w:p>
    <w:p w14:paraId="6D0C0267" w14:textId="77777777" w:rsidR="007C5B7C" w:rsidRDefault="005141BE" w:rsidP="007C5B7C">
      <w:pPr>
        <w:pStyle w:val="ListParagraph"/>
        <w:numPr>
          <w:ilvl w:val="0"/>
          <w:numId w:val="6"/>
        </w:numPr>
      </w:pPr>
      <w:r>
        <w:rPr>
          <w:rFonts w:ascii="Nyala" w:eastAsia="Nyala" w:hAnsi="Nyala" w:cs="Nyala"/>
          <w:cs/>
          <w:lang w:bidi="am-ET"/>
        </w:rPr>
        <w:t>ጥናቱ</w:t>
      </w:r>
      <w:r>
        <w:t xml:space="preserve"> </w:t>
      </w:r>
      <w:r w:rsidRPr="00FD77D9">
        <w:rPr>
          <w:rFonts w:ascii="Nyala" w:eastAsia="Nyala" w:hAnsi="Nyala" w:cs="Nyala"/>
          <w:u w:val="single"/>
          <w:cs/>
          <w:lang w:bidi="am-ET"/>
        </w:rPr>
        <w:t>በፈቃደኝነት</w:t>
      </w:r>
      <w:r w:rsidRPr="00FD77D9">
        <w:rPr>
          <w:u w:val="single"/>
        </w:rPr>
        <w:t xml:space="preserve"> </w:t>
      </w:r>
      <w:r w:rsidRPr="00FD77D9">
        <w:rPr>
          <w:rFonts w:ascii="Nyala" w:eastAsia="Nyala" w:hAnsi="Nyala" w:cs="Nyala"/>
          <w:u w:val="single"/>
          <w:cs/>
          <w:lang w:bidi="am-ET"/>
        </w:rPr>
        <w:t>ላይ</w:t>
      </w:r>
      <w:r w:rsidRPr="00FD77D9">
        <w:rPr>
          <w:u w:val="single"/>
        </w:rPr>
        <w:t xml:space="preserve"> </w:t>
      </w:r>
      <w:r w:rsidRPr="00FD77D9">
        <w:rPr>
          <w:rFonts w:ascii="Nyala" w:eastAsia="Nyala" w:hAnsi="Nyala" w:cs="Nyala"/>
          <w:u w:val="single"/>
          <w:cs/>
          <w:lang w:bidi="am-ET"/>
        </w:rPr>
        <w:t>የተመሰረተ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ነው።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ምግብ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ወይም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አገልግሎት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ለማግኘት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የዳሰሳ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ጥናቱን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ማጠናቀቅ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አያስፈልግዎትም።</w:t>
      </w:r>
    </w:p>
    <w:p w14:paraId="00C50ECD" w14:textId="3020D290" w:rsidR="007C5B7C" w:rsidRDefault="005141BE" w:rsidP="007C5B7C">
      <w:pPr>
        <w:pStyle w:val="ListParagraph"/>
        <w:numPr>
          <w:ilvl w:val="0"/>
          <w:numId w:val="6"/>
        </w:numPr>
      </w:pPr>
      <w:r>
        <w:rPr>
          <w:rFonts w:ascii="Nyala" w:eastAsia="Nyala" w:hAnsi="Nyala" w:cs="Nyala"/>
          <w:cs/>
          <w:lang w:bidi="am-ET"/>
        </w:rPr>
        <w:t>የዳሰሳ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ጥናቱ</w:t>
      </w:r>
      <w:r>
        <w:t xml:space="preserve"> </w:t>
      </w:r>
      <w:r w:rsidRPr="00FD77D9">
        <w:rPr>
          <w:rFonts w:ascii="Nyala" w:eastAsia="Nyala" w:hAnsi="Nyala" w:cs="Nyala"/>
          <w:u w:val="single"/>
          <w:cs/>
          <w:lang w:bidi="am-ET"/>
        </w:rPr>
        <w:t>የመልስ</w:t>
      </w:r>
      <w:r w:rsidRPr="00FD77D9">
        <w:rPr>
          <w:u w:val="single"/>
        </w:rPr>
        <w:t xml:space="preserve"> </w:t>
      </w:r>
      <w:r w:rsidRPr="00FD77D9">
        <w:rPr>
          <w:rFonts w:ascii="Nyala" w:eastAsia="Nyala" w:hAnsi="Nyala" w:cs="Nyala"/>
          <w:u w:val="single"/>
          <w:cs/>
          <w:lang w:bidi="am-ET"/>
        </w:rPr>
        <w:t>ሰጪ</w:t>
      </w:r>
      <w:r w:rsidRPr="00FD77D9">
        <w:rPr>
          <w:u w:val="single"/>
        </w:rPr>
        <w:t xml:space="preserve"> </w:t>
      </w:r>
      <w:r w:rsidRPr="00FD77D9">
        <w:rPr>
          <w:rFonts w:ascii="Nyala" w:eastAsia="Nyala" w:hAnsi="Nyala" w:cs="Nyala"/>
          <w:u w:val="single"/>
          <w:cs/>
          <w:lang w:bidi="am-ET"/>
        </w:rPr>
        <w:t>ስም</w:t>
      </w:r>
      <w:r w:rsidRPr="00FD77D9">
        <w:rPr>
          <w:u w:val="single"/>
        </w:rPr>
        <w:t xml:space="preserve"> </w:t>
      </w:r>
      <w:r w:rsidRPr="00FD77D9">
        <w:rPr>
          <w:rFonts w:ascii="Nyala" w:eastAsia="Nyala" w:hAnsi="Nyala" w:cs="Nyala"/>
          <w:u w:val="single"/>
          <w:cs/>
          <w:lang w:bidi="am-ET"/>
        </w:rPr>
        <w:t>ሳይገለጽ</w:t>
      </w:r>
      <w:r w:rsidRPr="00FD77D9">
        <w:rPr>
          <w:u w:val="single"/>
        </w:rPr>
        <w:t xml:space="preserve"> </w:t>
      </w:r>
      <w:r w:rsidRPr="00FD77D9">
        <w:rPr>
          <w:rFonts w:ascii="Nyala" w:eastAsia="Nyala" w:hAnsi="Nyala" w:cs="Nyala"/>
          <w:u w:val="single"/>
          <w:cs/>
          <w:lang w:bidi="am-ET"/>
        </w:rPr>
        <w:t>የሚያዝ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ነው።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ስምዎትን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አንጠይቅም።</w:t>
      </w:r>
      <w:r>
        <w:t xml:space="preserve"> </w:t>
      </w:r>
    </w:p>
    <w:p w14:paraId="22D578CF" w14:textId="67F7E6AF" w:rsidR="007C5B7C" w:rsidRDefault="005141BE" w:rsidP="007C5B7C">
      <w:pPr>
        <w:pStyle w:val="ListParagraph"/>
        <w:numPr>
          <w:ilvl w:val="0"/>
          <w:numId w:val="6"/>
        </w:numPr>
      </w:pPr>
      <w:bookmarkStart w:id="1" w:name="_Hlk131090575"/>
      <w:r>
        <w:rPr>
          <w:rFonts w:ascii="Nyala" w:eastAsia="Nyala" w:hAnsi="Nyala" w:cs="Nyala"/>
          <w:cs/>
          <w:lang w:bidi="am-ET"/>
        </w:rPr>
        <w:t>ለሰጡት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ማንኛውም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መልስ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ቅጣት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ኣንጥልብዎትም።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እባክዎትን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ነጻ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ሆነው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በቅንነት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ይመልሱልን።</w:t>
      </w:r>
      <w:r>
        <w:t xml:space="preserve"> </w:t>
      </w:r>
    </w:p>
    <w:bookmarkEnd w:id="1"/>
    <w:p w14:paraId="728868BA" w14:textId="220E05EB" w:rsidR="007C5B7C" w:rsidRDefault="005141BE" w:rsidP="007C5B7C">
      <w:pPr>
        <w:pStyle w:val="ListParagraph"/>
        <w:numPr>
          <w:ilvl w:val="0"/>
          <w:numId w:val="6"/>
        </w:numPr>
      </w:pPr>
      <w:r>
        <w:rPr>
          <w:rFonts w:ascii="Nyala" w:eastAsia="Nyala" w:hAnsi="Nyala" w:cs="Nyala"/>
          <w:cs/>
          <w:lang w:bidi="am-ET"/>
        </w:rPr>
        <w:t>የዳሰሳ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ጥናቱ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ለማጠናቀቅ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ከ</w:t>
      </w:r>
      <w:r>
        <w:t xml:space="preserve">5 </w:t>
      </w:r>
      <w:r>
        <w:rPr>
          <w:rFonts w:ascii="Nyala" w:eastAsia="Nyala" w:hAnsi="Nyala" w:cs="Nyala"/>
          <w:cs/>
          <w:lang w:bidi="am-ET"/>
        </w:rPr>
        <w:t>ደቂቃ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ያነሰ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ጊዜ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መውሰድ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አለበት።</w:t>
      </w:r>
      <w:r>
        <w:t xml:space="preserve"> </w:t>
      </w:r>
    </w:p>
    <w:p w14:paraId="6E62562A" w14:textId="77777777" w:rsidR="007C5B7C" w:rsidRPr="006267DF" w:rsidRDefault="005141BE" w:rsidP="007C5B7C">
      <w:pPr>
        <w:spacing w:after="0" w:line="240" w:lineRule="auto"/>
        <w:rPr>
          <w:rFonts w:cstheme="minorHAnsi"/>
          <w:b/>
          <w:bCs/>
        </w:rPr>
      </w:pPr>
      <w:r w:rsidRPr="00FD77D9">
        <w:rPr>
          <w:rFonts w:ascii="Nyala" w:eastAsia="Nyala" w:hAnsi="Nyala" w:cs="Nyala"/>
          <w:b/>
          <w:bCs/>
          <w:cs/>
          <w:lang w:bidi="am-ET"/>
        </w:rPr>
        <w:t>የዳሰሳ</w:t>
      </w:r>
      <w:r w:rsidRPr="00FD77D9">
        <w:rPr>
          <w:rFonts w:cstheme="minorHAnsi"/>
          <w:b/>
          <w:bCs/>
        </w:rPr>
        <w:t xml:space="preserve"> </w:t>
      </w:r>
      <w:r w:rsidRPr="00FD77D9">
        <w:rPr>
          <w:rFonts w:ascii="Nyala" w:eastAsia="Nyala" w:hAnsi="Nyala" w:cs="Nyala"/>
          <w:b/>
          <w:bCs/>
          <w:cs/>
          <w:lang w:bidi="am-ET"/>
        </w:rPr>
        <w:t>ጥያቄዎች</w:t>
      </w:r>
    </w:p>
    <w:p w14:paraId="4D906A37" w14:textId="710E8358" w:rsidR="007C5B7C" w:rsidRPr="00DD25BB" w:rsidRDefault="005141BE" w:rsidP="007C5B7C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DD25BB">
        <w:rPr>
          <w:rFonts w:ascii="Nyala" w:eastAsia="Nyala" w:hAnsi="Nyala" w:cs="Nyala"/>
          <w:u w:val="single"/>
          <w:cs/>
          <w:lang w:bidi="am-ET"/>
        </w:rPr>
        <w:t>ባለፉት</w:t>
      </w:r>
      <w:r w:rsidRPr="00DD25BB">
        <w:rPr>
          <w:rFonts w:cstheme="minorHAnsi"/>
          <w:u w:val="single"/>
        </w:rPr>
        <w:t xml:space="preserve"> 30 </w:t>
      </w:r>
      <w:r w:rsidRPr="00DD25BB">
        <w:rPr>
          <w:rFonts w:ascii="Nyala" w:eastAsia="Nyala" w:hAnsi="Nyala" w:cs="Nyala"/>
          <w:u w:val="single"/>
          <w:cs/>
          <w:lang w:bidi="am-ET"/>
        </w:rPr>
        <w:t>ቀና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ውስጥ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ከዚህኛው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ውጪ፣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ከሌሎች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ከማንኛውም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የምግብ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ማከማቻ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ወይም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የምግብ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ማከማቻ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ማቅረቢያ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ፕሮግራሞች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ምግብ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አገኝተዋል</w:t>
      </w:r>
      <w:r w:rsidRPr="00DD25BB">
        <w:rPr>
          <w:rFonts w:cstheme="minorHAnsi"/>
        </w:rPr>
        <w:t xml:space="preserve">? 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2970"/>
        <w:gridCol w:w="2970"/>
        <w:gridCol w:w="2970"/>
      </w:tblGrid>
      <w:tr w:rsidR="004C7882" w14:paraId="4EFCD191" w14:textId="77777777" w:rsidTr="00B261DD">
        <w:trPr>
          <w:trHeight w:val="288"/>
        </w:trPr>
        <w:tc>
          <w:tcPr>
            <w:tcW w:w="2970" w:type="dxa"/>
            <w:vAlign w:val="center"/>
          </w:tcPr>
          <w:p w14:paraId="38479B9E" w14:textId="77777777" w:rsidR="007C5B7C" w:rsidRPr="00DD25BB" w:rsidRDefault="005141BE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አዎ</w:t>
            </w:r>
          </w:p>
        </w:tc>
        <w:tc>
          <w:tcPr>
            <w:tcW w:w="2970" w:type="dxa"/>
            <w:vAlign w:val="center"/>
          </w:tcPr>
          <w:p w14:paraId="2E29DBDC" w14:textId="77777777" w:rsidR="007C5B7C" w:rsidRPr="00DD25BB" w:rsidRDefault="005141BE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አይ</w:t>
            </w:r>
          </w:p>
        </w:tc>
        <w:tc>
          <w:tcPr>
            <w:tcW w:w="2970" w:type="dxa"/>
            <w:vAlign w:val="center"/>
          </w:tcPr>
          <w:p w14:paraId="16E44A23" w14:textId="77777777" w:rsidR="007C5B7C" w:rsidRPr="00DD25BB" w:rsidRDefault="005141BE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አለመናገርን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እመርጣለሁ።</w:t>
            </w:r>
          </w:p>
        </w:tc>
      </w:tr>
    </w:tbl>
    <w:p w14:paraId="54009200" w14:textId="77777777" w:rsidR="007C5B7C" w:rsidRPr="00DD25BB" w:rsidRDefault="007C5B7C" w:rsidP="007C5B7C">
      <w:pPr>
        <w:pStyle w:val="ListParagraph"/>
        <w:spacing w:line="240" w:lineRule="auto"/>
        <w:ind w:left="1440"/>
        <w:rPr>
          <w:rFonts w:cstheme="minorHAnsi"/>
        </w:rPr>
      </w:pPr>
    </w:p>
    <w:p w14:paraId="34EDDA2D" w14:textId="77777777" w:rsidR="007C5B7C" w:rsidRPr="00DD25BB" w:rsidRDefault="005141BE" w:rsidP="007C5B7C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DD25BB">
        <w:rPr>
          <w:rFonts w:ascii="Nyala" w:eastAsia="Nyala" w:hAnsi="Nyala" w:cs="Nyala"/>
          <w:u w:val="single"/>
          <w:cs/>
          <w:lang w:bidi="am-ET"/>
        </w:rPr>
        <w:t>ባለፉት</w:t>
      </w:r>
      <w:r w:rsidRPr="00DD25BB">
        <w:rPr>
          <w:rFonts w:cstheme="minorHAnsi"/>
          <w:u w:val="single"/>
        </w:rPr>
        <w:t xml:space="preserve"> 30 </w:t>
      </w:r>
      <w:r w:rsidRPr="00DD25BB">
        <w:rPr>
          <w:rFonts w:ascii="Nyala" w:eastAsia="Nyala" w:hAnsi="Nyala" w:cs="Nyala"/>
          <w:u w:val="single"/>
          <w:cs/>
          <w:lang w:bidi="am-ET"/>
        </w:rPr>
        <w:t>ቀና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ውስጥ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ያገኛችኋቸው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የምግብ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ማከማቻዎች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በማሰብ፣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ም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ያህሉ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የቤተሰብዎ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ምግብ፣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ከምግብ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ማከማቻ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ወይም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ከምግብ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ማከማቻ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ማቅረቢያ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ፕሮግራሞች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የመጣ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ነበር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ይላሉ</w:t>
      </w:r>
      <w:r w:rsidRPr="00DD25BB">
        <w:rPr>
          <w:rFonts w:cstheme="minorHAnsi"/>
        </w:rPr>
        <w:t>?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2227"/>
        <w:gridCol w:w="2228"/>
        <w:gridCol w:w="2227"/>
        <w:gridCol w:w="2228"/>
      </w:tblGrid>
      <w:tr w:rsidR="004C7882" w14:paraId="08841045" w14:textId="77777777" w:rsidTr="00B261DD">
        <w:trPr>
          <w:trHeight w:val="288"/>
        </w:trPr>
        <w:tc>
          <w:tcPr>
            <w:tcW w:w="2227" w:type="dxa"/>
            <w:vAlign w:val="center"/>
          </w:tcPr>
          <w:p w14:paraId="23D7B176" w14:textId="77777777" w:rsidR="007C5B7C" w:rsidRPr="00DD25BB" w:rsidRDefault="005141BE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ለጥቂት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ቀናት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የሚሆን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ምግብ</w:t>
            </w:r>
          </w:p>
        </w:tc>
        <w:tc>
          <w:tcPr>
            <w:tcW w:w="2228" w:type="dxa"/>
            <w:vAlign w:val="center"/>
          </w:tcPr>
          <w:p w14:paraId="24BFCFCA" w14:textId="77777777" w:rsidR="007C5B7C" w:rsidRPr="00DD25BB" w:rsidRDefault="005141BE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ከ</w:t>
            </w:r>
            <w:r w:rsidRPr="00DD25BB">
              <w:rPr>
                <w:rFonts w:cstheme="minorHAnsi"/>
              </w:rPr>
              <w:t xml:space="preserve">1-2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ሳምንታት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የሚሆን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ምግብ</w:t>
            </w:r>
          </w:p>
        </w:tc>
        <w:tc>
          <w:tcPr>
            <w:tcW w:w="2227" w:type="dxa"/>
            <w:vAlign w:val="center"/>
          </w:tcPr>
          <w:p w14:paraId="6D933CA4" w14:textId="77777777" w:rsidR="007C5B7C" w:rsidRPr="00DD25BB" w:rsidRDefault="005141BE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ከግማሽ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በላይ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የሚሆነው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ምግባችን</w:t>
            </w:r>
          </w:p>
        </w:tc>
        <w:tc>
          <w:tcPr>
            <w:tcW w:w="2228" w:type="dxa"/>
            <w:vAlign w:val="center"/>
          </w:tcPr>
          <w:p w14:paraId="448A4BA0" w14:textId="77777777" w:rsidR="007C5B7C" w:rsidRPr="00DD25BB" w:rsidRDefault="005141BE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ሁሉም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ምግባችን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ማለት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ይቻላል</w:t>
            </w:r>
          </w:p>
        </w:tc>
      </w:tr>
    </w:tbl>
    <w:p w14:paraId="4D70E40F" w14:textId="77777777" w:rsidR="007C5B7C" w:rsidRPr="00DD25BB" w:rsidRDefault="007C5B7C" w:rsidP="007C5B7C">
      <w:pPr>
        <w:pStyle w:val="Default"/>
        <w:ind w:left="720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7EE9E7BD" w14:textId="6892B78F" w:rsidR="007C5B7C" w:rsidRPr="00DD25BB" w:rsidRDefault="005141BE" w:rsidP="007C5B7C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bookmarkStart w:id="2" w:name="_Hlk116893576"/>
      <w:r w:rsidRPr="00DD25BB">
        <w:rPr>
          <w:rFonts w:ascii="Nyala" w:eastAsia="Nyala" w:hAnsi="Nyala" w:cs="Nyala"/>
          <w:cs/>
          <w:lang w:bidi="am-ET"/>
        </w:rPr>
        <w:t>ዛሬ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ምግብ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ስቀበል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ደ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የሚል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እና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አክብሮ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የተሞላበ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አቀባበል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ተደርጎልኛል።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508"/>
        <w:gridCol w:w="1507"/>
        <w:gridCol w:w="1507"/>
        <w:gridCol w:w="1332"/>
        <w:gridCol w:w="1528"/>
        <w:gridCol w:w="1528"/>
      </w:tblGrid>
      <w:tr w:rsidR="004C7882" w14:paraId="5036193F" w14:textId="77777777" w:rsidTr="006B36CC">
        <w:tc>
          <w:tcPr>
            <w:tcW w:w="1782" w:type="dxa"/>
            <w:vAlign w:val="center"/>
          </w:tcPr>
          <w:p w14:paraId="6E6C4B1F" w14:textId="77777777" w:rsidR="006B36CC" w:rsidRPr="00DD25BB" w:rsidRDefault="005141BE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በጣም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እስማማለሁ</w:t>
            </w:r>
          </w:p>
        </w:tc>
        <w:tc>
          <w:tcPr>
            <w:tcW w:w="1782" w:type="dxa"/>
          </w:tcPr>
          <w:p w14:paraId="38C54A65" w14:textId="36D23EDA" w:rsidR="006B36CC" w:rsidRPr="00DD25BB" w:rsidRDefault="005141BE" w:rsidP="00B261D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በመጠኑ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እስማማለሁ</w:t>
            </w:r>
          </w:p>
        </w:tc>
        <w:tc>
          <w:tcPr>
            <w:tcW w:w="1782" w:type="dxa"/>
            <w:vAlign w:val="center"/>
          </w:tcPr>
          <w:p w14:paraId="4B8AE211" w14:textId="055F6C2A" w:rsidR="006B36CC" w:rsidRPr="00DD25BB" w:rsidRDefault="005141BE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በመጠኑ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እስማማለሁ</w:t>
            </w:r>
          </w:p>
        </w:tc>
        <w:tc>
          <w:tcPr>
            <w:tcW w:w="1782" w:type="dxa"/>
            <w:vAlign w:val="center"/>
          </w:tcPr>
          <w:p w14:paraId="2A0F7F1E" w14:textId="77777777" w:rsidR="006B36CC" w:rsidRPr="00DD25BB" w:rsidRDefault="005141BE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ገለልተኛ</w:t>
            </w:r>
          </w:p>
        </w:tc>
        <w:tc>
          <w:tcPr>
            <w:tcW w:w="1782" w:type="dxa"/>
            <w:vAlign w:val="center"/>
          </w:tcPr>
          <w:p w14:paraId="2F8C6CAE" w14:textId="77777777" w:rsidR="006B36CC" w:rsidRPr="00DD25BB" w:rsidRDefault="005141BE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በተወሰነ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መልኩ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አልስማማም</w:t>
            </w:r>
          </w:p>
        </w:tc>
        <w:tc>
          <w:tcPr>
            <w:tcW w:w="1782" w:type="dxa"/>
            <w:vAlign w:val="center"/>
          </w:tcPr>
          <w:p w14:paraId="39320D54" w14:textId="77777777" w:rsidR="006B36CC" w:rsidRPr="00DD25BB" w:rsidRDefault="005141BE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በጣም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አልስማማም</w:t>
            </w:r>
          </w:p>
        </w:tc>
      </w:tr>
    </w:tbl>
    <w:p w14:paraId="46735589" w14:textId="77777777" w:rsidR="007C5B7C" w:rsidRPr="00DD25BB" w:rsidRDefault="007C5B7C" w:rsidP="007C5B7C">
      <w:pPr>
        <w:pStyle w:val="ListParagraph"/>
        <w:spacing w:after="0" w:line="240" w:lineRule="auto"/>
      </w:pPr>
    </w:p>
    <w:p w14:paraId="51A545D4" w14:textId="6F5CB2DC" w:rsidR="007C5B7C" w:rsidRPr="00DD25BB" w:rsidRDefault="005141BE" w:rsidP="007C5B7C">
      <w:pPr>
        <w:pStyle w:val="ListParagraph"/>
        <w:numPr>
          <w:ilvl w:val="0"/>
          <w:numId w:val="3"/>
        </w:numPr>
        <w:spacing w:after="0" w:line="240" w:lineRule="auto"/>
      </w:pPr>
      <w:r>
        <w:rPr>
          <w:rFonts w:ascii="Nyala" w:eastAsia="Nyala" w:hAnsi="Nyala" w:cs="Nyala"/>
          <w:cs/>
          <w:lang w:bidi="am-ET"/>
        </w:rPr>
        <w:t>ዛሬ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የነበሩትን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ወይም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የቀርቡትን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ምግቦች</w:t>
      </w:r>
      <w:r>
        <w:t xml:space="preserve"> </w:t>
      </w:r>
      <w:r>
        <w:rPr>
          <w:rFonts w:ascii="Nyala" w:eastAsia="Nyala" w:hAnsi="Nyala" w:cs="Nyala"/>
          <w:cs/>
          <w:lang w:bidi="am-ET"/>
        </w:rPr>
        <w:t>ወድጃቸዋለሁ።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782"/>
        <w:gridCol w:w="1782"/>
        <w:gridCol w:w="1782"/>
        <w:gridCol w:w="1782"/>
        <w:gridCol w:w="1782"/>
      </w:tblGrid>
      <w:tr w:rsidR="004C7882" w14:paraId="029D9020" w14:textId="77777777" w:rsidTr="00B261DD">
        <w:tc>
          <w:tcPr>
            <w:tcW w:w="1782" w:type="dxa"/>
            <w:vAlign w:val="center"/>
          </w:tcPr>
          <w:p w14:paraId="4C74C6C8" w14:textId="77777777" w:rsidR="007C5B7C" w:rsidRPr="00DD25BB" w:rsidRDefault="005141BE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በጣም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እስማማለሁ</w:t>
            </w:r>
          </w:p>
        </w:tc>
        <w:tc>
          <w:tcPr>
            <w:tcW w:w="1782" w:type="dxa"/>
            <w:vAlign w:val="center"/>
          </w:tcPr>
          <w:p w14:paraId="36FACEA8" w14:textId="77777777" w:rsidR="007C5B7C" w:rsidRPr="00DD25BB" w:rsidRDefault="005141BE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በመጠኑ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እስማማለሁ</w:t>
            </w:r>
          </w:p>
        </w:tc>
        <w:tc>
          <w:tcPr>
            <w:tcW w:w="1782" w:type="dxa"/>
            <w:vAlign w:val="center"/>
          </w:tcPr>
          <w:p w14:paraId="4ED6E15E" w14:textId="77777777" w:rsidR="007C5B7C" w:rsidRPr="00DD25BB" w:rsidRDefault="005141BE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ገለልተኛ</w:t>
            </w:r>
          </w:p>
        </w:tc>
        <w:tc>
          <w:tcPr>
            <w:tcW w:w="1782" w:type="dxa"/>
            <w:vAlign w:val="center"/>
          </w:tcPr>
          <w:p w14:paraId="2490A0ED" w14:textId="77777777" w:rsidR="007C5B7C" w:rsidRPr="00DD25BB" w:rsidRDefault="005141BE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በተወሰነ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መልኩ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አልስማማም</w:t>
            </w:r>
          </w:p>
        </w:tc>
        <w:tc>
          <w:tcPr>
            <w:tcW w:w="1782" w:type="dxa"/>
            <w:vAlign w:val="center"/>
          </w:tcPr>
          <w:p w14:paraId="5B7A6C67" w14:textId="77777777" w:rsidR="007C5B7C" w:rsidRPr="00DD25BB" w:rsidRDefault="005141BE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በጣም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አልስማማም</w:t>
            </w:r>
          </w:p>
        </w:tc>
      </w:tr>
      <w:bookmarkEnd w:id="2"/>
    </w:tbl>
    <w:p w14:paraId="71AED3E5" w14:textId="77777777" w:rsidR="007C5B7C" w:rsidRPr="00DD25BB" w:rsidRDefault="007C5B7C" w:rsidP="007C5B7C">
      <w:pPr>
        <w:pStyle w:val="ListParagraph"/>
        <w:spacing w:line="240" w:lineRule="auto"/>
        <w:ind w:left="1440"/>
      </w:pPr>
    </w:p>
    <w:p w14:paraId="5B03E1D7" w14:textId="62BF0070" w:rsidR="007C5B7C" w:rsidRPr="00DD25BB" w:rsidRDefault="005141BE" w:rsidP="007C5B7C">
      <w:pPr>
        <w:pStyle w:val="ListParagraph"/>
        <w:numPr>
          <w:ilvl w:val="0"/>
          <w:numId w:val="3"/>
        </w:numPr>
        <w:spacing w:line="240" w:lineRule="auto"/>
      </w:pPr>
      <w:r w:rsidRPr="00DD25BB">
        <w:rPr>
          <w:rFonts w:ascii="Nyala" w:eastAsia="Nyala" w:hAnsi="Nyala" w:cs="Nyala"/>
          <w:cs/>
          <w:lang w:bidi="am-ET"/>
        </w:rPr>
        <w:t>ዛሬ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በነበረው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ወይም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በደረስዎ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ምግብ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ያልተሟሉ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ፍላጎቶች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ነበርዎት</w:t>
      </w:r>
      <w:r w:rsidRPr="00DD25BB">
        <w:rPr>
          <w:rFonts w:cstheme="minorHAnsi"/>
        </w:rPr>
        <w:t xml:space="preserve">? </w:t>
      </w:r>
      <w:r w:rsidRPr="00DD25BB">
        <w:rPr>
          <w:rFonts w:ascii="Nyala" w:eastAsia="Nyala" w:hAnsi="Nyala" w:cs="Nyala"/>
          <w:cs/>
          <w:lang w:bidi="am-ET"/>
        </w:rPr>
        <w:t>የሚመለከተው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ሁሉ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ላይ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ምልክ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ያድርጉበት፡</w:t>
      </w:r>
    </w:p>
    <w:p w14:paraId="3EFBEA5E" w14:textId="77777777" w:rsidR="007C5B7C" w:rsidRDefault="007C5B7C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  <w:sectPr w:rsidR="007C5B7C" w:rsidSect="004E02B4">
          <w:pgSz w:w="12240" w:h="15840"/>
          <w:pgMar w:top="360" w:right="1440" w:bottom="540" w:left="810" w:header="720" w:footer="720" w:gutter="0"/>
          <w:cols w:space="720"/>
          <w:docGrid w:linePitch="360"/>
        </w:sectPr>
      </w:pPr>
    </w:p>
    <w:p w14:paraId="615AFC40" w14:textId="2BCCBC5C" w:rsidR="007C5B7C" w:rsidRPr="00DD25BB" w:rsidRDefault="005141BE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bookmarkStart w:id="3" w:name="_Hlk131360963"/>
      <w:r w:rsidRPr="00DD25BB">
        <w:rPr>
          <w:rFonts w:ascii="Nyala" w:eastAsia="Nyala" w:hAnsi="Nyala" w:cs="Nyala"/>
          <w:cs/>
          <w:lang w:bidi="am-ET"/>
        </w:rPr>
        <w:t>አይ</w:t>
      </w:r>
      <w:r w:rsidRPr="00DD25BB">
        <w:rPr>
          <w:rFonts w:cstheme="minorHAnsi"/>
        </w:rPr>
        <w:t xml:space="preserve"> - </w:t>
      </w:r>
      <w:r w:rsidRPr="00DD25BB">
        <w:rPr>
          <w:rFonts w:ascii="Nyala" w:eastAsia="Nyala" w:hAnsi="Nyala" w:cs="Nyala"/>
          <w:cs/>
          <w:lang w:bidi="am-ET"/>
        </w:rPr>
        <w:t>የቀረቡ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ምግቦች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ፍላጎቴ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አሟልተዋል</w:t>
      </w:r>
    </w:p>
    <w:p w14:paraId="39D82364" w14:textId="77777777" w:rsidR="00515F9C" w:rsidRPr="00515F9C" w:rsidRDefault="005141BE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ascii="Nyala" w:eastAsia="Nyala" w:hAnsi="Nyala" w:cs="Nyala"/>
          <w:cs/>
          <w:lang w:bidi="am-ET"/>
        </w:rPr>
        <w:t>በቂ</w:t>
      </w:r>
      <w:r>
        <w:rPr>
          <w:rFonts w:ascii="Calibri" w:hAnsi="Calibri" w:cs="Calibri"/>
        </w:rPr>
        <w:t xml:space="preserve"> </w:t>
      </w:r>
      <w:r>
        <w:rPr>
          <w:rFonts w:ascii="Nyala" w:eastAsia="Nyala" w:hAnsi="Nyala" w:cs="Nyala"/>
          <w:cs/>
          <w:lang w:bidi="am-ET"/>
        </w:rPr>
        <w:t>ጥራት</w:t>
      </w:r>
      <w:r>
        <w:rPr>
          <w:rFonts w:ascii="Calibri" w:hAnsi="Calibri" w:cs="Calibri"/>
        </w:rPr>
        <w:t xml:space="preserve"> </w:t>
      </w:r>
      <w:r>
        <w:rPr>
          <w:rFonts w:ascii="Nyala" w:eastAsia="Nyala" w:hAnsi="Nyala" w:cs="Nyala"/>
          <w:cs/>
          <w:lang w:bidi="am-ET"/>
        </w:rPr>
        <w:t>ያላቸው</w:t>
      </w:r>
      <w:r>
        <w:rPr>
          <w:rFonts w:ascii="Calibri" w:hAnsi="Calibri" w:cs="Calibri"/>
        </w:rPr>
        <w:t xml:space="preserve"> </w:t>
      </w:r>
      <w:r>
        <w:rPr>
          <w:rFonts w:ascii="Nyala" w:eastAsia="Nyala" w:hAnsi="Nyala" w:cs="Nyala"/>
          <w:cs/>
          <w:lang w:bidi="am-ET"/>
        </w:rPr>
        <w:t>ፍራፍሬዎችና</w:t>
      </w:r>
      <w:r>
        <w:rPr>
          <w:rFonts w:ascii="Calibri" w:hAnsi="Calibri" w:cs="Calibri"/>
        </w:rPr>
        <w:t xml:space="preserve"> </w:t>
      </w:r>
      <w:r>
        <w:rPr>
          <w:rFonts w:ascii="Nyala" w:eastAsia="Nyala" w:hAnsi="Nyala" w:cs="Nyala"/>
          <w:cs/>
          <w:lang w:bidi="am-ET"/>
        </w:rPr>
        <w:t>አትክልቶች</w:t>
      </w:r>
      <w:r>
        <w:rPr>
          <w:rFonts w:ascii="Calibri" w:hAnsi="Calibri" w:cs="Calibri"/>
        </w:rPr>
        <w:t xml:space="preserve"> </w:t>
      </w:r>
      <w:r>
        <w:rPr>
          <w:rFonts w:ascii="Nyala" w:eastAsia="Nyala" w:hAnsi="Nyala" w:cs="Nyala"/>
          <w:cs/>
          <w:lang w:bidi="am-ET"/>
        </w:rPr>
        <w:t>የሉም</w:t>
      </w:r>
    </w:p>
    <w:p w14:paraId="6B560089" w14:textId="61133B55" w:rsidR="007C5B7C" w:rsidRPr="00DD25BB" w:rsidRDefault="005141BE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ascii="Nyala" w:eastAsia="Nyala" w:hAnsi="Nyala" w:cs="Nyala"/>
          <w:cs/>
          <w:lang w:bidi="am-ET"/>
        </w:rPr>
        <w:t>በ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አጠቃላይ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ዝቅተኛ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ጥራት</w:t>
      </w:r>
    </w:p>
    <w:p w14:paraId="5D5F8978" w14:textId="77777777" w:rsidR="007C5B7C" w:rsidRPr="00DD25BB" w:rsidRDefault="005141BE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ascii="Nyala" w:eastAsia="Nyala" w:hAnsi="Nyala" w:cs="Nyala"/>
          <w:cs/>
          <w:lang w:bidi="am-ET"/>
        </w:rPr>
        <w:t>በቂ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ፕሮቲ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የለም</w:t>
      </w:r>
    </w:p>
    <w:p w14:paraId="3529AA9E" w14:textId="122062F5" w:rsidR="007C5B7C" w:rsidRPr="00DD25BB" w:rsidRDefault="005141BE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ascii="Nyala" w:eastAsia="Nyala" w:hAnsi="Nyala" w:cs="Nyala"/>
          <w:cs/>
          <w:lang w:bidi="am-ET"/>
        </w:rPr>
        <w:t>ለጤንነቴ</w:t>
      </w:r>
      <w:r>
        <w:rPr>
          <w:rFonts w:cstheme="minorHAnsi"/>
        </w:rPr>
        <w:t xml:space="preserve"> </w:t>
      </w:r>
      <w:r>
        <w:rPr>
          <w:rFonts w:ascii="Nyala" w:eastAsia="Nyala" w:hAnsi="Nyala" w:cs="Nyala"/>
          <w:cs/>
          <w:lang w:bidi="am-ET"/>
        </w:rPr>
        <w:t>እና</w:t>
      </w:r>
      <w:r>
        <w:rPr>
          <w:rFonts w:cstheme="minorHAnsi"/>
        </w:rPr>
        <w:t xml:space="preserve"> </w:t>
      </w:r>
      <w:r>
        <w:rPr>
          <w:rFonts w:ascii="Nyala" w:eastAsia="Nyala" w:hAnsi="Nyala" w:cs="Nyala"/>
          <w:cs/>
          <w:lang w:bidi="am-ET"/>
        </w:rPr>
        <w:t>ለደህንነቴ</w:t>
      </w:r>
      <w:r>
        <w:rPr>
          <w:rFonts w:cstheme="minorHAnsi"/>
        </w:rPr>
        <w:t xml:space="preserve"> </w:t>
      </w:r>
      <w:r>
        <w:rPr>
          <w:rFonts w:ascii="Nyala" w:eastAsia="Nyala" w:hAnsi="Nyala" w:cs="Nyala"/>
          <w:cs/>
          <w:lang w:bidi="am-ET"/>
        </w:rPr>
        <w:t>ጠቃሚ</w:t>
      </w:r>
      <w:r>
        <w:rPr>
          <w:rFonts w:cstheme="minorHAnsi"/>
        </w:rPr>
        <w:t xml:space="preserve"> </w:t>
      </w:r>
      <w:r>
        <w:rPr>
          <w:rFonts w:ascii="Nyala" w:eastAsia="Nyala" w:hAnsi="Nyala" w:cs="Nyala"/>
          <w:cs/>
          <w:lang w:bidi="am-ET"/>
        </w:rPr>
        <w:t>የሆኑ</w:t>
      </w:r>
      <w:r>
        <w:rPr>
          <w:rFonts w:cstheme="minorHAnsi"/>
        </w:rPr>
        <w:t xml:space="preserve"> </w:t>
      </w:r>
      <w:r>
        <w:rPr>
          <w:rFonts w:ascii="Nyala" w:eastAsia="Nyala" w:hAnsi="Nyala" w:cs="Nyala"/>
          <w:cs/>
          <w:lang w:bidi="am-ET"/>
        </w:rPr>
        <w:t>በቂ</w:t>
      </w:r>
      <w:r>
        <w:rPr>
          <w:rFonts w:cstheme="minorHAnsi"/>
        </w:rPr>
        <w:t xml:space="preserve"> </w:t>
      </w:r>
      <w:r>
        <w:rPr>
          <w:rFonts w:ascii="Nyala" w:eastAsia="Nyala" w:hAnsi="Nyala" w:cs="Nyala"/>
          <w:cs/>
          <w:lang w:bidi="am-ET"/>
        </w:rPr>
        <w:t>ምግቦች</w:t>
      </w:r>
      <w:r>
        <w:rPr>
          <w:rFonts w:cstheme="minorHAnsi"/>
        </w:rPr>
        <w:t xml:space="preserve"> </w:t>
      </w:r>
      <w:r>
        <w:rPr>
          <w:rFonts w:ascii="Nyala" w:eastAsia="Nyala" w:hAnsi="Nyala" w:cs="Nyala"/>
          <w:cs/>
          <w:lang w:bidi="am-ET"/>
        </w:rPr>
        <w:t>የሉም</w:t>
      </w:r>
    </w:p>
    <w:p w14:paraId="43505F1A" w14:textId="77777777" w:rsidR="00515F9C" w:rsidRPr="00515F9C" w:rsidRDefault="005141BE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ascii="Nyala" w:eastAsia="Nyala" w:hAnsi="Nyala" w:cs="Nyala"/>
          <w:cs/>
          <w:lang w:bidi="am-ET"/>
        </w:rPr>
        <w:t>በ</w:t>
      </w:r>
      <w:r>
        <w:rPr>
          <w:rFonts w:ascii="Calibri" w:hAnsi="Calibri" w:cs="Calibri"/>
        </w:rPr>
        <w:t xml:space="preserve"> </w:t>
      </w:r>
      <w:r>
        <w:rPr>
          <w:rFonts w:ascii="Nyala" w:eastAsia="Nyala" w:hAnsi="Nyala" w:cs="Nyala"/>
          <w:cs/>
          <w:lang w:bidi="am-ET"/>
        </w:rPr>
        <w:t>አጠቃላይ</w:t>
      </w:r>
      <w:r>
        <w:rPr>
          <w:rFonts w:ascii="Calibri" w:hAnsi="Calibri" w:cs="Calibri"/>
        </w:rPr>
        <w:t xml:space="preserve"> </w:t>
      </w:r>
      <w:r>
        <w:rPr>
          <w:rFonts w:ascii="Nyala" w:eastAsia="Nyala" w:hAnsi="Nyala" w:cs="Nyala"/>
          <w:cs/>
          <w:lang w:bidi="am-ET"/>
        </w:rPr>
        <w:t>ትክክለኛው</w:t>
      </w:r>
      <w:r>
        <w:rPr>
          <w:rFonts w:ascii="Calibri" w:hAnsi="Calibri" w:cs="Calibri"/>
        </w:rPr>
        <w:t xml:space="preserve"> </w:t>
      </w:r>
      <w:r>
        <w:rPr>
          <w:rFonts w:ascii="Nyala" w:eastAsia="Nyala" w:hAnsi="Nyala" w:cs="Nyala"/>
          <w:cs/>
          <w:lang w:bidi="am-ET"/>
        </w:rPr>
        <w:t>የምግብ</w:t>
      </w:r>
      <w:r>
        <w:rPr>
          <w:rFonts w:ascii="Calibri" w:hAnsi="Calibri" w:cs="Calibri"/>
        </w:rPr>
        <w:t xml:space="preserve"> </w:t>
      </w:r>
      <w:r>
        <w:rPr>
          <w:rFonts w:ascii="Nyala" w:eastAsia="Nyala" w:hAnsi="Nyala" w:cs="Nyala"/>
          <w:cs/>
          <w:lang w:bidi="am-ET"/>
        </w:rPr>
        <w:t>መጠን</w:t>
      </w:r>
      <w:r>
        <w:rPr>
          <w:rFonts w:ascii="Calibri" w:hAnsi="Calibri" w:cs="Calibri"/>
        </w:rPr>
        <w:t xml:space="preserve"> </w:t>
      </w:r>
      <w:r>
        <w:rPr>
          <w:rFonts w:ascii="Nyala" w:eastAsia="Nyala" w:hAnsi="Nyala" w:cs="Nyala"/>
          <w:cs/>
          <w:lang w:bidi="am-ET"/>
        </w:rPr>
        <w:t>አይደለም</w:t>
      </w:r>
    </w:p>
    <w:p w14:paraId="39BD1969" w14:textId="25943F62" w:rsidR="007C5B7C" w:rsidRPr="00DD25BB" w:rsidRDefault="005141BE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ascii="Nyala" w:eastAsia="Nyala" w:hAnsi="Nyala" w:cs="Nyala"/>
          <w:cs/>
          <w:lang w:bidi="am-ET"/>
        </w:rPr>
        <w:t>ከኔ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ባህሌ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ጋር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አይስማማም</w:t>
      </w:r>
    </w:p>
    <w:p w14:paraId="2684A391" w14:textId="77777777" w:rsidR="007C5B7C" w:rsidRPr="00DD25BB" w:rsidRDefault="005141BE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ascii="Nyala" w:eastAsia="Nyala" w:hAnsi="Nyala" w:cs="Nyala"/>
          <w:cs/>
          <w:lang w:bidi="am-ET"/>
        </w:rPr>
        <w:t>የአመጋገብ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ፍላጎቶቼን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አያሟላም።</w:t>
      </w:r>
    </w:p>
    <w:p w14:paraId="4983C406" w14:textId="77777777" w:rsidR="007C5B7C" w:rsidRPr="00DD25BB" w:rsidRDefault="005141BE" w:rsidP="007C5B7C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DD25BB">
        <w:rPr>
          <w:rFonts w:ascii="Nyala" w:eastAsia="Nyala" w:hAnsi="Nyala" w:cs="Nyala"/>
          <w:cs/>
          <w:lang w:bidi="am-ET"/>
        </w:rPr>
        <w:t>ማዘጋጀ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ወይም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መብላ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አልቻልኩም</w:t>
      </w:r>
      <w:r w:rsidRPr="00DD25BB">
        <w:rPr>
          <w:rFonts w:cstheme="minorHAnsi"/>
        </w:rPr>
        <w:t xml:space="preserve"> (</w:t>
      </w:r>
      <w:r w:rsidRPr="00DD25BB">
        <w:rPr>
          <w:rFonts w:ascii="Nyala" w:eastAsia="Nyala" w:hAnsi="Nyala" w:cs="Nyala"/>
          <w:cs/>
          <w:lang w:bidi="am-ET"/>
        </w:rPr>
        <w:t>የሚያስፈልገው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መሳሪያ፣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ጊዜ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የለኝም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ወይም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ሌላ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ምክኒያት</w:t>
      </w:r>
      <w:r w:rsidRPr="00DD25BB">
        <w:rPr>
          <w:rFonts w:cstheme="minorHAnsi"/>
        </w:rPr>
        <w:t>)</w:t>
      </w:r>
    </w:p>
    <w:p w14:paraId="5F03E58E" w14:textId="77777777" w:rsidR="007C5B7C" w:rsidRPr="00DD25BB" w:rsidRDefault="005141BE" w:rsidP="007C5B7C">
      <w:pPr>
        <w:pStyle w:val="ListParagraph"/>
        <w:numPr>
          <w:ilvl w:val="0"/>
          <w:numId w:val="2"/>
        </w:numPr>
        <w:rPr>
          <w:rFonts w:cstheme="minorHAnsi"/>
        </w:rPr>
      </w:pPr>
      <w:r w:rsidRPr="00DD25BB">
        <w:rPr>
          <w:rFonts w:ascii="Nyala" w:eastAsia="Nyala" w:hAnsi="Nyala" w:cs="Nyala"/>
          <w:cs/>
          <w:lang w:bidi="am-ET"/>
        </w:rPr>
        <w:t>ሌላ</w:t>
      </w:r>
      <w:r w:rsidRPr="00DD25BB">
        <w:rPr>
          <w:rFonts w:cstheme="minorHAnsi"/>
        </w:rPr>
        <w:t xml:space="preserve">: </w:t>
      </w:r>
      <w:r w:rsidRPr="00DD25BB">
        <w:rPr>
          <w:rFonts w:ascii="Nyala" w:eastAsia="Nyala" w:hAnsi="Nyala" w:cs="Nyala"/>
          <w:cs/>
          <w:lang w:bidi="am-ET"/>
        </w:rPr>
        <w:t>ይግለጹ</w:t>
      </w:r>
      <w:r w:rsidRPr="00DD25BB">
        <w:rPr>
          <w:rFonts w:cstheme="minorHAnsi"/>
        </w:rPr>
        <w:t xml:space="preserve"> (</w:t>
      </w:r>
      <w:r w:rsidRPr="00DD25BB">
        <w:rPr>
          <w:rFonts w:ascii="Nyala" w:eastAsia="Nyala" w:hAnsi="Nyala" w:cs="Nyala"/>
          <w:cs/>
          <w:lang w:bidi="am-ET"/>
        </w:rPr>
        <w:t>በአማራጭነት</w:t>
      </w:r>
      <w:r w:rsidRPr="00DD25BB">
        <w:rPr>
          <w:rFonts w:cstheme="minorHAnsi"/>
        </w:rPr>
        <w:t xml:space="preserve"> </w:t>
      </w:r>
      <w:r w:rsidRPr="00DD25BB">
        <w:rPr>
          <w:rFonts w:ascii="Nyala" w:eastAsia="Nyala" w:hAnsi="Nyala" w:cs="Nyala"/>
          <w:cs/>
          <w:lang w:bidi="am-ET"/>
        </w:rPr>
        <w:t>የቀረበ</w:t>
      </w:r>
      <w:r w:rsidRPr="00DD25BB">
        <w:rPr>
          <w:rFonts w:cstheme="minorHAnsi"/>
        </w:rPr>
        <w:t>)</w:t>
      </w:r>
      <w:r w:rsidRPr="00DD25BB">
        <w:rPr>
          <w:rFonts w:ascii="Nyala" w:eastAsia="Nyala" w:hAnsi="Nyala" w:cs="Nyala"/>
          <w:cs/>
          <w:lang w:bidi="am-ET"/>
        </w:rPr>
        <w:t>፦</w:t>
      </w:r>
      <w:r w:rsidRPr="00DD25BB">
        <w:rPr>
          <w:rFonts w:cstheme="minorHAnsi"/>
        </w:rPr>
        <w:t xml:space="preserve"> _________________</w:t>
      </w:r>
    </w:p>
    <w:p w14:paraId="338A6E73" w14:textId="77777777" w:rsidR="007C5B7C" w:rsidRDefault="007C5B7C" w:rsidP="007C5B7C">
      <w:pPr>
        <w:pStyle w:val="ListParagraph"/>
        <w:ind w:left="1440"/>
        <w:rPr>
          <w:rFonts w:cstheme="minorHAnsi"/>
        </w:rPr>
        <w:sectPr w:rsidR="007C5B7C" w:rsidSect="00D10846">
          <w:type w:val="continuous"/>
          <w:pgSz w:w="12240" w:h="15840"/>
          <w:pgMar w:top="360" w:right="1440" w:bottom="540" w:left="810" w:header="720" w:footer="720" w:gutter="0"/>
          <w:cols w:num="2" w:space="90"/>
          <w:docGrid w:linePitch="360"/>
        </w:sectPr>
      </w:pPr>
    </w:p>
    <w:bookmarkEnd w:id="3"/>
    <w:p w14:paraId="60BC00E6" w14:textId="77777777" w:rsidR="007C5B7C" w:rsidRPr="00DD25BB" w:rsidRDefault="007C5B7C" w:rsidP="007C5B7C">
      <w:pPr>
        <w:pStyle w:val="ListParagraph"/>
        <w:ind w:left="1440"/>
        <w:rPr>
          <w:rFonts w:cstheme="minorHAnsi"/>
        </w:rPr>
      </w:pPr>
    </w:p>
    <w:p w14:paraId="277B7091" w14:textId="4C02C659" w:rsidR="007C5B7C" w:rsidRPr="00DD25BB" w:rsidRDefault="005141BE" w:rsidP="00515F9C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515F9C">
        <w:rPr>
          <w:rFonts w:ascii="Nyala" w:eastAsia="Nyala" w:hAnsi="Nyala" w:cs="Nyala"/>
          <w:cs/>
          <w:lang w:bidi="am-ET"/>
        </w:rPr>
        <w:t>ከዚህ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ፕሮግራም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ምግብ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መቀበላቹህ፣</w:t>
      </w:r>
      <w:r w:rsidRPr="00515F9C">
        <w:rPr>
          <w:rFonts w:cstheme="minorHAnsi"/>
        </w:rPr>
        <w:t xml:space="preserve">  </w:t>
      </w:r>
      <w:r w:rsidRPr="00515F9C">
        <w:rPr>
          <w:rFonts w:ascii="Nyala" w:eastAsia="Nyala" w:hAnsi="Nyala" w:cs="Nyala"/>
          <w:cs/>
          <w:lang w:bidi="am-ET"/>
        </w:rPr>
        <w:t>እርስዎ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እና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ቤተሰብዎ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እንደ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ምግብ፣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መኖሪያ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ቤት፣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መገልገያዎች፣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መጓጓዣ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እና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የህክምና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እንክብካቤ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የመሳሰሉ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ሌሎች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መሰረታዊ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ፍላጎቶችን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እንድትገዙ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በመርዳት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ላይ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ምን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ያህል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አጋዥ</w:t>
      </w:r>
      <w:r w:rsidRPr="00515F9C">
        <w:rPr>
          <w:rFonts w:cstheme="minorHAnsi"/>
        </w:rPr>
        <w:t xml:space="preserve"> </w:t>
      </w:r>
      <w:r w:rsidRPr="00515F9C">
        <w:rPr>
          <w:rFonts w:ascii="Nyala" w:eastAsia="Nyala" w:hAnsi="Nyala" w:cs="Nyala"/>
          <w:cs/>
          <w:lang w:bidi="am-ET"/>
        </w:rPr>
        <w:t>ነው</w:t>
      </w:r>
      <w:r w:rsidRPr="00515F9C">
        <w:rPr>
          <w:rFonts w:cstheme="minorHAnsi"/>
        </w:rPr>
        <w:t>?</w:t>
      </w:r>
    </w:p>
    <w:tbl>
      <w:tblPr>
        <w:tblStyle w:val="TableGrid"/>
        <w:tblW w:w="8910" w:type="dxa"/>
        <w:tblInd w:w="715" w:type="dxa"/>
        <w:tblLook w:val="04A0" w:firstRow="1" w:lastRow="0" w:firstColumn="1" w:lastColumn="0" w:noHBand="0" w:noVBand="1"/>
      </w:tblPr>
      <w:tblGrid>
        <w:gridCol w:w="1782"/>
        <w:gridCol w:w="1782"/>
        <w:gridCol w:w="1782"/>
        <w:gridCol w:w="1782"/>
        <w:gridCol w:w="1782"/>
      </w:tblGrid>
      <w:tr w:rsidR="004C7882" w14:paraId="00314B5E" w14:textId="77777777" w:rsidTr="00B261DD"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459A2B90" w14:textId="77777777" w:rsidR="007C5B7C" w:rsidRPr="00DD25BB" w:rsidRDefault="005141BE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lastRenderedPageBreak/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በጣም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ይረዳል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468618B1" w14:textId="77777777" w:rsidR="007C5B7C" w:rsidRPr="00DD25BB" w:rsidRDefault="005141BE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መጠነኛ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በሆነ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መጠን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ይረዳኛል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216E0EED" w14:textId="77777777" w:rsidR="007C5B7C" w:rsidRPr="00DD25BB" w:rsidRDefault="005141BE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ትንሽ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ይረዳል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163F5EA9" w14:textId="77777777" w:rsidR="007C5B7C" w:rsidRPr="00DD25BB" w:rsidRDefault="005141BE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አይጠቅምም።</w:t>
            </w:r>
          </w:p>
        </w:tc>
        <w:tc>
          <w:tcPr>
            <w:tcW w:w="1782" w:type="dxa"/>
            <w:tcMar>
              <w:left w:w="58" w:type="dxa"/>
              <w:right w:w="58" w:type="dxa"/>
            </w:tcMar>
            <w:vAlign w:val="center"/>
          </w:tcPr>
          <w:p w14:paraId="181F3497" w14:textId="77777777" w:rsidR="007C5B7C" w:rsidRPr="00DD25BB" w:rsidRDefault="005141BE" w:rsidP="00B261DD">
            <w:pPr>
              <w:jc w:val="center"/>
              <w:rPr>
                <w:rFonts w:cstheme="minorHAnsi"/>
              </w:rPr>
            </w:pPr>
            <w:r w:rsidRPr="00DD25BB">
              <w:rPr>
                <w:rFonts w:cstheme="minorHAnsi"/>
                <w:b/>
                <w:bCs/>
                <w:sz w:val="28"/>
                <w:szCs w:val="28"/>
              </w:rPr>
              <w:t>○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እርግጠኛ</w:t>
            </w:r>
            <w:r w:rsidRPr="00DD25BB">
              <w:rPr>
                <w:rFonts w:cstheme="minorHAnsi"/>
              </w:rPr>
              <w:t xml:space="preserve"> </w:t>
            </w:r>
            <w:r w:rsidRPr="00DD25BB">
              <w:rPr>
                <w:rFonts w:ascii="Nyala" w:eastAsia="Nyala" w:hAnsi="Nyala" w:cs="Nyala"/>
                <w:cs/>
                <w:lang w:bidi="am-ET"/>
              </w:rPr>
              <w:t>አይደለሁም።</w:t>
            </w:r>
          </w:p>
        </w:tc>
      </w:tr>
    </w:tbl>
    <w:p w14:paraId="7E2505B3" w14:textId="77777777" w:rsidR="007C5B7C" w:rsidRPr="00DD25BB" w:rsidRDefault="007C5B7C" w:rsidP="007C5B7C">
      <w:pPr>
        <w:pStyle w:val="Default"/>
        <w:ind w:left="720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</w:p>
    <w:p w14:paraId="6D5898D7" w14:textId="77777777" w:rsidR="007C5B7C" w:rsidRPr="00DD25BB" w:rsidRDefault="005141BE" w:rsidP="007C5B7C">
      <w:pPr>
        <w:pStyle w:val="Default"/>
        <w:numPr>
          <w:ilvl w:val="0"/>
          <w:numId w:val="3"/>
        </w:numPr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ዘርዎ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>/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ብሄርዎ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ምንድን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ነው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?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የሚመለከተው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ሁሉ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ላይ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ምልክት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ያድርጉበት፡</w:t>
      </w:r>
    </w:p>
    <w:p w14:paraId="7AEC5F39" w14:textId="77777777" w:rsidR="007C5B7C" w:rsidRDefault="007C5B7C" w:rsidP="007C5B7C">
      <w:pPr>
        <w:pStyle w:val="Default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  <w:sectPr w:rsidR="007C5B7C" w:rsidSect="00D10846">
          <w:type w:val="continuous"/>
          <w:pgSz w:w="12240" w:h="15840"/>
          <w:pgMar w:top="360" w:right="1440" w:bottom="540" w:left="810" w:header="720" w:footer="720" w:gutter="0"/>
          <w:cols w:space="720"/>
          <w:docGrid w:linePitch="360"/>
        </w:sectPr>
      </w:pPr>
    </w:p>
    <w:p w14:paraId="590DF5EE" w14:textId="77777777" w:rsidR="007C5B7C" w:rsidRPr="00DD25BB" w:rsidRDefault="005141BE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እስያዊ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07A09EC8" w14:textId="77777777" w:rsidR="007C5B7C" w:rsidRPr="00DD25BB" w:rsidRDefault="005141BE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የአሜሪካ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ሕንዳዊ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ወይም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የአላስካ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ተወላጅ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37F800AD" w14:textId="77777777" w:rsidR="007C5B7C" w:rsidRPr="00DD25BB" w:rsidRDefault="005141BE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ጥቁር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>/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አፍሪካዊ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አሜሪካዊ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403EB228" w14:textId="77777777" w:rsidR="007C5B7C" w:rsidRPr="00DD25BB" w:rsidRDefault="005141BE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ሂስፓኒክ፣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ላቲኖ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ወይም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ስፓኒሽ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4045830C" w14:textId="77777777" w:rsidR="007C5B7C" w:rsidRPr="00DD25BB" w:rsidRDefault="005141BE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ከመካከለኛው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ምስራቅ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ወይም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ሰሜን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አፍሪካዊ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45C12705" w14:textId="77777777" w:rsidR="007C5B7C" w:rsidRPr="00DD25BB" w:rsidRDefault="005141BE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የሃዋይ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ተወላጅ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ወይም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ሌላ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የፓስፊክ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ደሴታዊ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1E02C57B" w14:textId="77777777" w:rsidR="007C5B7C" w:rsidRPr="00DD25BB" w:rsidRDefault="005141BE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ነጭ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6B5ED147" w14:textId="77777777" w:rsidR="007C5B7C" w:rsidRPr="00DD25BB" w:rsidRDefault="005141BE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ላለመመለስ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እመርጣለሁ</w:t>
      </w:r>
      <w:r w:rsidRPr="00DD25B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2F8F8994" w14:textId="77777777" w:rsidR="007C5B7C" w:rsidRPr="00DD25BB" w:rsidRDefault="005141BE" w:rsidP="007C5B7C">
      <w:pPr>
        <w:pStyle w:val="Default"/>
        <w:numPr>
          <w:ilvl w:val="0"/>
          <w:numId w:val="1"/>
        </w:numPr>
        <w:ind w:left="180" w:hanging="180"/>
        <w:rPr>
          <w:rFonts w:asciiTheme="minorHAnsi" w:hAnsiTheme="minorHAnsi" w:cstheme="minorHAnsi"/>
          <w:color w:val="auto"/>
          <w:sz w:val="22"/>
          <w:szCs w:val="22"/>
        </w:rPr>
      </w:pPr>
      <w:r w:rsidRPr="00DD25BB">
        <w:rPr>
          <w:rFonts w:ascii="Nyala" w:eastAsia="Nyala" w:hAnsi="Nyala" w:cs="Nyala"/>
          <w:color w:val="auto"/>
          <w:sz w:val="22"/>
          <w:szCs w:val="22"/>
          <w:cs/>
          <w:lang w:bidi="am-ET"/>
        </w:rPr>
        <w:t>ሌላ</w:t>
      </w:r>
    </w:p>
    <w:p w14:paraId="309DC51D" w14:textId="77777777" w:rsidR="007C5B7C" w:rsidRDefault="007C5B7C" w:rsidP="007C5B7C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  <w:sectPr w:rsidR="007C5B7C" w:rsidSect="00D10846">
          <w:type w:val="continuous"/>
          <w:pgSz w:w="12240" w:h="15840"/>
          <w:pgMar w:top="360" w:right="1440" w:bottom="540" w:left="1980" w:header="720" w:footer="720" w:gutter="0"/>
          <w:cols w:num="2" w:space="90"/>
          <w:docGrid w:linePitch="360"/>
        </w:sectPr>
      </w:pPr>
    </w:p>
    <w:p w14:paraId="637791C5" w14:textId="77777777" w:rsidR="00A41346" w:rsidRDefault="00A41346"/>
    <w:sectPr w:rsidR="00A41346" w:rsidSect="00302C5F">
      <w:type w:val="continuous"/>
      <w:pgSz w:w="12240" w:h="15840"/>
      <w:pgMar w:top="360" w:right="1440" w:bottom="54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yala">
    <w:charset w:val="00"/>
    <w:family w:val="auto"/>
    <w:pitch w:val="variable"/>
    <w:sig w:usb0="A000006F" w:usb1="00000000" w:usb2="00000800" w:usb3="00000000" w:csb0="00000093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3439E1"/>
    <w:multiLevelType w:val="hybridMultilevel"/>
    <w:tmpl w:val="D31A09EA"/>
    <w:lvl w:ilvl="0" w:tplc="9BD81BC6">
      <w:start w:val="1"/>
      <w:numFmt w:val="decimal"/>
      <w:lvlText w:val="%1."/>
      <w:lvlJc w:val="left"/>
      <w:pPr>
        <w:ind w:left="720" w:hanging="360"/>
      </w:pPr>
      <w:rPr>
        <w:i w:val="0"/>
        <w:iCs w:val="0"/>
        <w:color w:val="auto"/>
      </w:rPr>
    </w:lvl>
    <w:lvl w:ilvl="1" w:tplc="C16E46A2">
      <w:start w:val="1"/>
      <w:numFmt w:val="lowerLetter"/>
      <w:lvlText w:val="%2."/>
      <w:lvlJc w:val="left"/>
      <w:pPr>
        <w:ind w:left="1440" w:hanging="360"/>
      </w:pPr>
    </w:lvl>
    <w:lvl w:ilvl="2" w:tplc="02A6FE28" w:tentative="1">
      <w:start w:val="1"/>
      <w:numFmt w:val="lowerRoman"/>
      <w:lvlText w:val="%3."/>
      <w:lvlJc w:val="right"/>
      <w:pPr>
        <w:ind w:left="2160" w:hanging="180"/>
      </w:pPr>
    </w:lvl>
    <w:lvl w:ilvl="3" w:tplc="F86E1532" w:tentative="1">
      <w:start w:val="1"/>
      <w:numFmt w:val="decimal"/>
      <w:lvlText w:val="%4."/>
      <w:lvlJc w:val="left"/>
      <w:pPr>
        <w:ind w:left="2880" w:hanging="360"/>
      </w:pPr>
    </w:lvl>
    <w:lvl w:ilvl="4" w:tplc="8E249F64" w:tentative="1">
      <w:start w:val="1"/>
      <w:numFmt w:val="lowerLetter"/>
      <w:lvlText w:val="%5."/>
      <w:lvlJc w:val="left"/>
      <w:pPr>
        <w:ind w:left="3600" w:hanging="360"/>
      </w:pPr>
    </w:lvl>
    <w:lvl w:ilvl="5" w:tplc="5FE2CEFC" w:tentative="1">
      <w:start w:val="1"/>
      <w:numFmt w:val="lowerRoman"/>
      <w:lvlText w:val="%6."/>
      <w:lvlJc w:val="right"/>
      <w:pPr>
        <w:ind w:left="4320" w:hanging="180"/>
      </w:pPr>
    </w:lvl>
    <w:lvl w:ilvl="6" w:tplc="2B62C36C" w:tentative="1">
      <w:start w:val="1"/>
      <w:numFmt w:val="decimal"/>
      <w:lvlText w:val="%7."/>
      <w:lvlJc w:val="left"/>
      <w:pPr>
        <w:ind w:left="5040" w:hanging="360"/>
      </w:pPr>
    </w:lvl>
    <w:lvl w:ilvl="7" w:tplc="B462A95A" w:tentative="1">
      <w:start w:val="1"/>
      <w:numFmt w:val="lowerLetter"/>
      <w:lvlText w:val="%8."/>
      <w:lvlJc w:val="left"/>
      <w:pPr>
        <w:ind w:left="5760" w:hanging="360"/>
      </w:pPr>
    </w:lvl>
    <w:lvl w:ilvl="8" w:tplc="9004665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1F7ECE"/>
    <w:multiLevelType w:val="hybridMultilevel"/>
    <w:tmpl w:val="3F0065B0"/>
    <w:lvl w:ilvl="0" w:tplc="AA68DB70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142A12CE">
      <w:start w:val="1"/>
      <w:numFmt w:val="lowerLetter"/>
      <w:lvlText w:val="%2."/>
      <w:lvlJc w:val="left"/>
      <w:pPr>
        <w:ind w:left="1440" w:hanging="360"/>
      </w:pPr>
    </w:lvl>
    <w:lvl w:ilvl="2" w:tplc="B23AFB98" w:tentative="1">
      <w:start w:val="1"/>
      <w:numFmt w:val="lowerRoman"/>
      <w:lvlText w:val="%3."/>
      <w:lvlJc w:val="right"/>
      <w:pPr>
        <w:ind w:left="2160" w:hanging="180"/>
      </w:pPr>
    </w:lvl>
    <w:lvl w:ilvl="3" w:tplc="94C03356" w:tentative="1">
      <w:start w:val="1"/>
      <w:numFmt w:val="decimal"/>
      <w:lvlText w:val="%4."/>
      <w:lvlJc w:val="left"/>
      <w:pPr>
        <w:ind w:left="2880" w:hanging="360"/>
      </w:pPr>
    </w:lvl>
    <w:lvl w:ilvl="4" w:tplc="EDDCC9EA" w:tentative="1">
      <w:start w:val="1"/>
      <w:numFmt w:val="lowerLetter"/>
      <w:lvlText w:val="%5."/>
      <w:lvlJc w:val="left"/>
      <w:pPr>
        <w:ind w:left="3600" w:hanging="360"/>
      </w:pPr>
    </w:lvl>
    <w:lvl w:ilvl="5" w:tplc="BCB61548" w:tentative="1">
      <w:start w:val="1"/>
      <w:numFmt w:val="lowerRoman"/>
      <w:lvlText w:val="%6."/>
      <w:lvlJc w:val="right"/>
      <w:pPr>
        <w:ind w:left="4320" w:hanging="180"/>
      </w:pPr>
    </w:lvl>
    <w:lvl w:ilvl="6" w:tplc="E3222846" w:tentative="1">
      <w:start w:val="1"/>
      <w:numFmt w:val="decimal"/>
      <w:lvlText w:val="%7."/>
      <w:lvlJc w:val="left"/>
      <w:pPr>
        <w:ind w:left="5040" w:hanging="360"/>
      </w:pPr>
    </w:lvl>
    <w:lvl w:ilvl="7" w:tplc="5256388C" w:tentative="1">
      <w:start w:val="1"/>
      <w:numFmt w:val="lowerLetter"/>
      <w:lvlText w:val="%8."/>
      <w:lvlJc w:val="left"/>
      <w:pPr>
        <w:ind w:left="5760" w:hanging="360"/>
      </w:pPr>
    </w:lvl>
    <w:lvl w:ilvl="8" w:tplc="B086B8D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A6BA5"/>
    <w:multiLevelType w:val="hybridMultilevel"/>
    <w:tmpl w:val="EF9CC0D8"/>
    <w:lvl w:ilvl="0" w:tplc="4300D8BE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82CAFF7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90CFF7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B7CA577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56A295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734193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91E54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2C098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B08B9C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1CA1DD4"/>
    <w:multiLevelType w:val="hybridMultilevel"/>
    <w:tmpl w:val="00CCD27C"/>
    <w:lvl w:ilvl="0" w:tplc="3FC611E8">
      <w:start w:val="1"/>
      <w:numFmt w:val="bullet"/>
      <w:lvlText w:val=""/>
      <w:lvlJc w:val="left"/>
      <w:pPr>
        <w:ind w:left="1440" w:hanging="360"/>
      </w:pPr>
      <w:rPr>
        <w:rFonts w:ascii="Symbol" w:hAnsi="Symbol" w:hint="default"/>
      </w:rPr>
    </w:lvl>
    <w:lvl w:ilvl="1" w:tplc="6568CD5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8D841C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B4FE170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94B45F9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6A8840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F8C676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D47C3D2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DB26F80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DA73922"/>
    <w:multiLevelType w:val="hybridMultilevel"/>
    <w:tmpl w:val="DEE44B30"/>
    <w:lvl w:ilvl="0" w:tplc="FFAE4E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203A8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D0A88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4A47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8085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36C5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3613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42BF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A4F5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F006C0"/>
    <w:multiLevelType w:val="hybridMultilevel"/>
    <w:tmpl w:val="62E0BC62"/>
    <w:lvl w:ilvl="0" w:tplc="01707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3472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9BCDB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6414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7062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B0C0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92DD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469B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21C36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A544BF"/>
    <w:multiLevelType w:val="hybridMultilevel"/>
    <w:tmpl w:val="374CF0E8"/>
    <w:lvl w:ilvl="0" w:tplc="BF246D54">
      <w:start w:val="1"/>
      <w:numFmt w:val="bullet"/>
      <w:lvlText w:val=""/>
      <w:lvlJc w:val="left"/>
      <w:pPr>
        <w:ind w:left="1440" w:hanging="360"/>
      </w:pPr>
      <w:rPr>
        <w:rFonts w:ascii="Symbol" w:hAnsi="Symbol" w:hint="default"/>
        <w:i w:val="0"/>
        <w:iCs w:val="0"/>
      </w:rPr>
    </w:lvl>
    <w:lvl w:ilvl="1" w:tplc="B74C647E">
      <w:start w:val="1"/>
      <w:numFmt w:val="lowerLetter"/>
      <w:lvlText w:val="%2."/>
      <w:lvlJc w:val="left"/>
      <w:pPr>
        <w:ind w:left="2160" w:hanging="360"/>
      </w:pPr>
    </w:lvl>
    <w:lvl w:ilvl="2" w:tplc="C504D31C" w:tentative="1">
      <w:start w:val="1"/>
      <w:numFmt w:val="lowerRoman"/>
      <w:lvlText w:val="%3."/>
      <w:lvlJc w:val="right"/>
      <w:pPr>
        <w:ind w:left="2880" w:hanging="180"/>
      </w:pPr>
    </w:lvl>
    <w:lvl w:ilvl="3" w:tplc="99B06306" w:tentative="1">
      <w:start w:val="1"/>
      <w:numFmt w:val="decimal"/>
      <w:lvlText w:val="%4."/>
      <w:lvlJc w:val="left"/>
      <w:pPr>
        <w:ind w:left="3600" w:hanging="360"/>
      </w:pPr>
    </w:lvl>
    <w:lvl w:ilvl="4" w:tplc="617C37CC" w:tentative="1">
      <w:start w:val="1"/>
      <w:numFmt w:val="lowerLetter"/>
      <w:lvlText w:val="%5."/>
      <w:lvlJc w:val="left"/>
      <w:pPr>
        <w:ind w:left="4320" w:hanging="360"/>
      </w:pPr>
    </w:lvl>
    <w:lvl w:ilvl="5" w:tplc="1F7C4336" w:tentative="1">
      <w:start w:val="1"/>
      <w:numFmt w:val="lowerRoman"/>
      <w:lvlText w:val="%6."/>
      <w:lvlJc w:val="right"/>
      <w:pPr>
        <w:ind w:left="5040" w:hanging="180"/>
      </w:pPr>
    </w:lvl>
    <w:lvl w:ilvl="6" w:tplc="BCC42368" w:tentative="1">
      <w:start w:val="1"/>
      <w:numFmt w:val="decimal"/>
      <w:lvlText w:val="%7."/>
      <w:lvlJc w:val="left"/>
      <w:pPr>
        <w:ind w:left="5760" w:hanging="360"/>
      </w:pPr>
    </w:lvl>
    <w:lvl w:ilvl="7" w:tplc="C6F2AFC4" w:tentative="1">
      <w:start w:val="1"/>
      <w:numFmt w:val="lowerLetter"/>
      <w:lvlText w:val="%8."/>
      <w:lvlJc w:val="left"/>
      <w:pPr>
        <w:ind w:left="6480" w:hanging="360"/>
      </w:pPr>
    </w:lvl>
    <w:lvl w:ilvl="8" w:tplc="8864F370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140924668">
    <w:abstractNumId w:val="3"/>
  </w:num>
  <w:num w:numId="2" w16cid:durableId="329676082">
    <w:abstractNumId w:val="2"/>
  </w:num>
  <w:num w:numId="3" w16cid:durableId="539170390">
    <w:abstractNumId w:val="0"/>
  </w:num>
  <w:num w:numId="4" w16cid:durableId="781732312">
    <w:abstractNumId w:val="1"/>
  </w:num>
  <w:num w:numId="5" w16cid:durableId="1555195612">
    <w:abstractNumId w:val="6"/>
  </w:num>
  <w:num w:numId="6" w16cid:durableId="1036781727">
    <w:abstractNumId w:val="4"/>
  </w:num>
  <w:num w:numId="7" w16cid:durableId="10725824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tTQEUuamRhamFko6SsGpxcWZ+XkgBUa1AHp3fHQsAAAA"/>
  </w:docVars>
  <w:rsids>
    <w:rsidRoot w:val="007C5B7C"/>
    <w:rsid w:val="001154ED"/>
    <w:rsid w:val="00136A07"/>
    <w:rsid w:val="001A27CF"/>
    <w:rsid w:val="00324C2A"/>
    <w:rsid w:val="00392EA6"/>
    <w:rsid w:val="003A07BF"/>
    <w:rsid w:val="003D730C"/>
    <w:rsid w:val="004C7882"/>
    <w:rsid w:val="004D2476"/>
    <w:rsid w:val="005141BE"/>
    <w:rsid w:val="00515F9C"/>
    <w:rsid w:val="005C09E4"/>
    <w:rsid w:val="006267DF"/>
    <w:rsid w:val="00654273"/>
    <w:rsid w:val="006B36CC"/>
    <w:rsid w:val="007920D9"/>
    <w:rsid w:val="007C5B7C"/>
    <w:rsid w:val="00823868"/>
    <w:rsid w:val="00864D8A"/>
    <w:rsid w:val="00A41346"/>
    <w:rsid w:val="00B108E6"/>
    <w:rsid w:val="00B20359"/>
    <w:rsid w:val="00B261DD"/>
    <w:rsid w:val="00BC5B1C"/>
    <w:rsid w:val="00C60FE2"/>
    <w:rsid w:val="00C7067A"/>
    <w:rsid w:val="00CA51C9"/>
    <w:rsid w:val="00CD64A5"/>
    <w:rsid w:val="00D467B5"/>
    <w:rsid w:val="00DD25BB"/>
    <w:rsid w:val="00DE0288"/>
    <w:rsid w:val="00DF3B8A"/>
    <w:rsid w:val="00DF614E"/>
    <w:rsid w:val="00FD7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  <w15:docId w15:val="{3D867F85-7EA6-4096-9C2D-7225DDE29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5B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5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C5B7C"/>
    <w:pPr>
      <w:ind w:left="720"/>
      <w:contextualSpacing/>
    </w:pPr>
  </w:style>
  <w:style w:type="paragraph" w:customStyle="1" w:styleId="Default">
    <w:name w:val="Default"/>
    <w:rsid w:val="007C5B7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154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54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54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54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54E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154E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1D57E80C6D2B489A33EA9188F905CE" ma:contentTypeVersion="10" ma:contentTypeDescription="Create a new document." ma:contentTypeScope="" ma:versionID="67f3ce95d6e8d1e0b8313eff426a59d8">
  <xsd:schema xmlns:xsd="http://www.w3.org/2001/XMLSchema" xmlns:xs="http://www.w3.org/2001/XMLSchema" xmlns:p="http://schemas.microsoft.com/office/2006/metadata/properties" xmlns:ns3="129723f3-fee3-40fb-8f01-5b166ab3d2e2" xmlns:ns4="5bd8b191-9d28-4a7f-8208-7ab27e50d6c3" targetNamespace="http://schemas.microsoft.com/office/2006/metadata/properties" ma:root="true" ma:fieldsID="5b85f6e34e7f0555e70dfaeb8fa2d4bb" ns3:_="" ns4:_="">
    <xsd:import namespace="129723f3-fee3-40fb-8f01-5b166ab3d2e2"/>
    <xsd:import namespace="5bd8b191-9d28-4a7f-8208-7ab27e50d6c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9723f3-fee3-40fb-8f01-5b166ab3d2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d8b191-9d28-4a7f-8208-7ab27e50d6c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29723f3-fee3-40fb-8f01-5b166ab3d2e2" xsi:nil="true"/>
  </documentManagement>
</p:properties>
</file>

<file path=customXml/itemProps1.xml><?xml version="1.0" encoding="utf-8"?>
<ds:datastoreItem xmlns:ds="http://schemas.openxmlformats.org/officeDocument/2006/customXml" ds:itemID="{4C9180EF-D529-4DAF-9381-D6482A2E81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57EE82-0F0E-4442-8BAD-AB4630C6F7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9723f3-fee3-40fb-8f01-5b166ab3d2e2"/>
    <ds:schemaRef ds:uri="5bd8b191-9d28-4a7f-8208-7ab27e50d6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5ECB24-9ECB-4702-9CD5-397C4F4FD6ED}">
  <ds:schemaRefs>
    <ds:schemaRef ds:uri="http://schemas.microsoft.com/office/2006/metadata/properties"/>
    <ds:schemaRef ds:uri="http://schemas.microsoft.com/office/infopath/2007/PartnerControls"/>
    <ds:schemaRef ds:uri="129723f3-fee3-40fb-8f01-5b166ab3d2e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7</Words>
  <Characters>1582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eattle</Company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nzalez-Zapata, Gloria</dc:creator>
  <cp:lastModifiedBy>Gonzalez-Zapata, Gloria</cp:lastModifiedBy>
  <cp:revision>2</cp:revision>
  <dcterms:created xsi:type="dcterms:W3CDTF">2023-04-13T18:53:00Z</dcterms:created>
  <dcterms:modified xsi:type="dcterms:W3CDTF">2023-04-13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1D57E80C6D2B489A33EA9188F905CE</vt:lpwstr>
  </property>
  <property fmtid="{D5CDD505-2E9C-101B-9397-08002B2CF9AE}" pid="3" name="GrammarlyDocumentId">
    <vt:lpwstr>63344afcf5d654e1c3cd2c6f01022558ef5112a365f3418f2642e833bb90018e</vt:lpwstr>
  </property>
</Properties>
</file>